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04D19E" w14:textId="77777777" w:rsidR="007A5907" w:rsidRPr="002F611D" w:rsidRDefault="00CD0C22" w:rsidP="00CD0C22">
      <w:pPr>
        <w:jc w:val="center"/>
        <w:rPr>
          <w:rFonts w:cstheme="minorHAnsi"/>
          <w:b/>
          <w:bCs/>
        </w:rPr>
      </w:pPr>
      <w:r>
        <w:rPr>
          <w:b/>
          <w:bCs/>
          <w:caps/>
        </w:rPr>
        <w:t>Checklist leveranciersprestaties</w:t>
      </w:r>
    </w:p>
    <w:tbl>
      <w:tblPr>
        <w:tblStyle w:val="TableGrid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253"/>
        <w:gridCol w:w="709"/>
        <w:gridCol w:w="1417"/>
        <w:gridCol w:w="992"/>
        <w:gridCol w:w="709"/>
        <w:gridCol w:w="1418"/>
        <w:gridCol w:w="992"/>
      </w:tblGrid>
      <w:tr w:rsidR="004909C1" w:rsidRPr="002F611D" w14:paraId="6764E8CF" w14:textId="77777777" w:rsidTr="00555746">
        <w:tc>
          <w:tcPr>
            <w:tcW w:w="4253" w:type="dxa"/>
            <w:vMerge w:val="restart"/>
            <w:shd w:val="clear" w:color="auto" w:fill="D9D9D9" w:themeFill="background1" w:themeFillShade="D9"/>
          </w:tcPr>
          <w:p w14:paraId="57EA7A28" w14:textId="77777777" w:rsidR="004909C1" w:rsidRPr="009262CB" w:rsidRDefault="004909C1" w:rsidP="006E038E">
            <w:pPr>
              <w:rPr>
                <w:rFonts w:cstheme="minorHAnsi"/>
              </w:rPr>
            </w:pPr>
            <w:r>
              <w:t>Onderwerp</w:t>
            </w:r>
          </w:p>
        </w:tc>
        <w:tc>
          <w:tcPr>
            <w:tcW w:w="3118" w:type="dxa"/>
            <w:gridSpan w:val="3"/>
            <w:shd w:val="clear" w:color="auto" w:fill="D9D9D9" w:themeFill="background1" w:themeFillShade="D9"/>
          </w:tcPr>
          <w:p w14:paraId="595D2F9D" w14:textId="77777777" w:rsidR="004909C1" w:rsidRPr="009262CB" w:rsidRDefault="004909C1" w:rsidP="004909C1">
            <w:pPr>
              <w:jc w:val="center"/>
              <w:rPr>
                <w:rFonts w:cstheme="minorHAnsi"/>
              </w:rPr>
            </w:pPr>
            <w:r>
              <w:t>Aan vereiste voldaan</w:t>
            </w:r>
          </w:p>
        </w:tc>
        <w:tc>
          <w:tcPr>
            <w:tcW w:w="3119" w:type="dxa"/>
            <w:gridSpan w:val="3"/>
            <w:shd w:val="clear" w:color="auto" w:fill="D9D9D9" w:themeFill="background1" w:themeFillShade="D9"/>
          </w:tcPr>
          <w:p w14:paraId="66F88721" w14:textId="77777777" w:rsidR="004909C1" w:rsidRPr="009262CB" w:rsidRDefault="004909C1" w:rsidP="004909C1">
            <w:pPr>
              <w:jc w:val="center"/>
              <w:rPr>
                <w:rFonts w:cstheme="minorHAnsi"/>
              </w:rPr>
            </w:pPr>
            <w:r>
              <w:t>Aan gewenst resultaat voldaan</w:t>
            </w:r>
          </w:p>
        </w:tc>
      </w:tr>
      <w:tr w:rsidR="00536148" w:rsidRPr="002F611D" w14:paraId="19110304" w14:textId="77777777" w:rsidTr="00555746">
        <w:tc>
          <w:tcPr>
            <w:tcW w:w="4253" w:type="dxa"/>
            <w:vMerge/>
            <w:shd w:val="clear" w:color="auto" w:fill="D9D9D9" w:themeFill="background1" w:themeFillShade="D9"/>
          </w:tcPr>
          <w:p w14:paraId="254435A7" w14:textId="77777777" w:rsidR="00536148" w:rsidRPr="002F611D" w:rsidRDefault="00536148" w:rsidP="00536148">
            <w:pPr>
              <w:rPr>
                <w:rFonts w:cstheme="minorHAnsi"/>
                <w:b/>
                <w:bCs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44CB0316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t>Nie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3B423E68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t>Gedeeltelijk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760E655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t>Volledig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B7140D1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t>Nie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22D0682C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t>Gedeeltelijk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30391615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t>Volledig</w:t>
            </w:r>
          </w:p>
        </w:tc>
      </w:tr>
      <w:tr w:rsidR="00982848" w:rsidRPr="002F611D" w14:paraId="642FC400" w14:textId="77777777" w:rsidTr="00555746">
        <w:tc>
          <w:tcPr>
            <w:tcW w:w="10490" w:type="dxa"/>
            <w:gridSpan w:val="7"/>
          </w:tcPr>
          <w:p w14:paraId="3CAD6CB2" w14:textId="4E7F12AE" w:rsidR="00982848" w:rsidRPr="002F611D" w:rsidRDefault="00982848" w:rsidP="0098284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b/>
                <w:bCs/>
              </w:rPr>
              <w:t>Deel 1 – Onderneming</w:t>
            </w:r>
          </w:p>
        </w:tc>
      </w:tr>
      <w:tr w:rsidR="004909C1" w:rsidRPr="002F611D" w14:paraId="55D011C2" w14:textId="77777777" w:rsidTr="00555746">
        <w:tc>
          <w:tcPr>
            <w:tcW w:w="4253" w:type="dxa"/>
          </w:tcPr>
          <w:p w14:paraId="177F1DF4" w14:textId="77777777" w:rsidR="004909C1" w:rsidRPr="002F611D" w:rsidRDefault="004909C1" w:rsidP="006E038E">
            <w:pPr>
              <w:rPr>
                <w:rFonts w:cstheme="minorHAnsi"/>
              </w:rPr>
            </w:pPr>
            <w:r>
              <w:t>1.1 Management, strategie en betrokkenheid van de belanghebbenden</w:t>
            </w:r>
          </w:p>
        </w:tc>
        <w:tc>
          <w:tcPr>
            <w:tcW w:w="709" w:type="dxa"/>
          </w:tcPr>
          <w:p w14:paraId="02ACC6FA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95A142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4FC4D46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4D151390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C9C523B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540B6FE2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4909C1" w:rsidRPr="002F611D" w14:paraId="14EBAD99" w14:textId="77777777" w:rsidTr="00555746">
        <w:tc>
          <w:tcPr>
            <w:tcW w:w="4253" w:type="dxa"/>
          </w:tcPr>
          <w:p w14:paraId="2A462575" w14:textId="77777777" w:rsidR="004909C1" w:rsidRPr="002F611D" w:rsidRDefault="004909C1" w:rsidP="008369F2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</w:rPr>
            </w:pPr>
            <w:r>
              <w:t>Managementsystemen</w:t>
            </w:r>
          </w:p>
        </w:tc>
        <w:tc>
          <w:tcPr>
            <w:tcW w:w="709" w:type="dxa"/>
          </w:tcPr>
          <w:p w14:paraId="6017B52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88D3CC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2D60C308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7426DA9A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19D37D7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5773EA2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4909C1" w:rsidRPr="002F611D" w14:paraId="779A1A65" w14:textId="77777777" w:rsidTr="00555746">
        <w:tc>
          <w:tcPr>
            <w:tcW w:w="4253" w:type="dxa"/>
          </w:tcPr>
          <w:p w14:paraId="306F739D" w14:textId="77777777" w:rsidR="004909C1" w:rsidRPr="00A941AA" w:rsidRDefault="00A941AA" w:rsidP="00A941AA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</w:rPr>
            </w:pPr>
            <w:r>
              <w:t xml:space="preserve">Bedrijfsintegriteit met inbegrip van anti-corruptie en omkoping </w:t>
            </w:r>
          </w:p>
        </w:tc>
        <w:tc>
          <w:tcPr>
            <w:tcW w:w="709" w:type="dxa"/>
          </w:tcPr>
          <w:p w14:paraId="3EB32E3E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B01E30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270647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7CCAA45B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5103EAF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5B416A5B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A941AA" w:rsidRPr="002F611D" w14:paraId="3D9495F0" w14:textId="77777777" w:rsidTr="00555746">
        <w:tc>
          <w:tcPr>
            <w:tcW w:w="4253" w:type="dxa"/>
          </w:tcPr>
          <w:p w14:paraId="6DF37FC3" w14:textId="77777777" w:rsidR="00A941AA" w:rsidRPr="002F611D" w:rsidRDefault="00A941AA" w:rsidP="004909C1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</w:rPr>
            </w:pPr>
            <w:r>
              <w:t>Gegevensbescherming</w:t>
            </w:r>
          </w:p>
        </w:tc>
        <w:tc>
          <w:tcPr>
            <w:tcW w:w="709" w:type="dxa"/>
          </w:tcPr>
          <w:p w14:paraId="31794B69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54EC075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939FCA8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109E7CB2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B226CF7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2BB1153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</w:tr>
      <w:tr w:rsidR="00982848" w:rsidRPr="002F611D" w14:paraId="705A5525" w14:textId="77777777" w:rsidTr="00555746">
        <w:tc>
          <w:tcPr>
            <w:tcW w:w="10490" w:type="dxa"/>
            <w:gridSpan w:val="7"/>
          </w:tcPr>
          <w:p w14:paraId="0848EA8A" w14:textId="7BFC75D9" w:rsidR="00982848" w:rsidRPr="002F611D" w:rsidRDefault="00982848" w:rsidP="0098284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b/>
                <w:bCs/>
              </w:rPr>
              <w:t>Deel 2 – Bedrijfsactiviteiten</w:t>
            </w:r>
          </w:p>
        </w:tc>
      </w:tr>
      <w:tr w:rsidR="004909C1" w:rsidRPr="002F611D" w14:paraId="71BAC46B" w14:textId="77777777" w:rsidTr="00555746">
        <w:tc>
          <w:tcPr>
            <w:tcW w:w="4253" w:type="dxa"/>
          </w:tcPr>
          <w:p w14:paraId="5481624D" w14:textId="77777777" w:rsidR="004909C1" w:rsidRPr="002F611D" w:rsidRDefault="00536335" w:rsidP="006E038E">
            <w:pPr>
              <w:rPr>
                <w:rFonts w:cstheme="minorHAnsi"/>
              </w:rPr>
            </w:pPr>
            <w:r>
              <w:t>2.1 Hulpbronnenefficiëntie en energieverbruik</w:t>
            </w:r>
          </w:p>
        </w:tc>
        <w:tc>
          <w:tcPr>
            <w:tcW w:w="709" w:type="dxa"/>
          </w:tcPr>
          <w:p w14:paraId="02A5198A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2D1766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8B770B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006CB2B2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50FF45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01D5E6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4909C1" w:rsidRPr="002F611D" w14:paraId="41884A31" w14:textId="77777777" w:rsidTr="00555746">
        <w:tc>
          <w:tcPr>
            <w:tcW w:w="4253" w:type="dxa"/>
          </w:tcPr>
          <w:p w14:paraId="250E2F83" w14:textId="77777777" w:rsidR="004909C1" w:rsidRPr="002F611D" w:rsidRDefault="007400E4" w:rsidP="006E038E">
            <w:pPr>
              <w:rPr>
                <w:rFonts w:cstheme="minorHAnsi"/>
              </w:rPr>
            </w:pPr>
            <w:r>
              <w:t>2.2 Emissie- en afvalbeheer</w:t>
            </w:r>
          </w:p>
        </w:tc>
        <w:tc>
          <w:tcPr>
            <w:tcW w:w="709" w:type="dxa"/>
          </w:tcPr>
          <w:p w14:paraId="2C418B22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9836952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16C640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66472AD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342D444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45D618F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4909C1" w:rsidRPr="002F611D" w14:paraId="57234CE8" w14:textId="77777777" w:rsidTr="00555746">
        <w:tc>
          <w:tcPr>
            <w:tcW w:w="4253" w:type="dxa"/>
          </w:tcPr>
          <w:p w14:paraId="249315D1" w14:textId="77777777" w:rsidR="004909C1" w:rsidRPr="002F611D" w:rsidRDefault="00FE1367" w:rsidP="006E038E">
            <w:pPr>
              <w:rPr>
                <w:rFonts w:cstheme="minorHAnsi"/>
              </w:rPr>
            </w:pPr>
            <w:r>
              <w:t>2.3 Gevaarlijke stoffen</w:t>
            </w:r>
          </w:p>
        </w:tc>
        <w:tc>
          <w:tcPr>
            <w:tcW w:w="709" w:type="dxa"/>
          </w:tcPr>
          <w:p w14:paraId="39B8A880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C250B77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435D3AF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1006B95E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D0207F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1F961A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FE1367" w:rsidRPr="002F611D" w14:paraId="5519EC4B" w14:textId="77777777" w:rsidTr="00555746">
        <w:tc>
          <w:tcPr>
            <w:tcW w:w="4253" w:type="dxa"/>
          </w:tcPr>
          <w:p w14:paraId="004A3DF3" w14:textId="77777777" w:rsidR="00FE1367" w:rsidRPr="002F611D" w:rsidRDefault="008E7CA8" w:rsidP="006E038E">
            <w:pPr>
              <w:rPr>
                <w:rFonts w:cstheme="minorHAnsi"/>
              </w:rPr>
            </w:pPr>
            <w:r>
              <w:t>2.4 Gezondheid en veiligheid</w:t>
            </w:r>
          </w:p>
        </w:tc>
        <w:tc>
          <w:tcPr>
            <w:tcW w:w="709" w:type="dxa"/>
          </w:tcPr>
          <w:p w14:paraId="3B373957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09FA2E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73A9B5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3E67383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8E58D39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967905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0838D6" w:rsidRPr="002F611D" w14:paraId="0E358BA7" w14:textId="77777777" w:rsidTr="00555746">
        <w:tc>
          <w:tcPr>
            <w:tcW w:w="10490" w:type="dxa"/>
            <w:gridSpan w:val="7"/>
          </w:tcPr>
          <w:p w14:paraId="5E8ACF0A" w14:textId="77777777" w:rsidR="000838D6" w:rsidRPr="000D090B" w:rsidRDefault="000838D6" w:rsidP="000D090B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b/>
                <w:bCs/>
              </w:rPr>
              <w:t>Deel 3 – Human Resources</w:t>
            </w:r>
          </w:p>
        </w:tc>
      </w:tr>
      <w:tr w:rsidR="00FE1367" w:rsidRPr="002F611D" w14:paraId="03F50BFD" w14:textId="77777777" w:rsidTr="00555746">
        <w:tc>
          <w:tcPr>
            <w:tcW w:w="4253" w:type="dxa"/>
          </w:tcPr>
          <w:p w14:paraId="373B310D" w14:textId="77777777" w:rsidR="00FE1367" w:rsidRPr="00640BB5" w:rsidRDefault="00640BB5" w:rsidP="006E038E">
            <w:pPr>
              <w:rPr>
                <w:rFonts w:cstheme="minorHAnsi"/>
              </w:rPr>
            </w:pPr>
            <w:r>
              <w:t>3.1 Kinderarbeid</w:t>
            </w:r>
          </w:p>
        </w:tc>
        <w:tc>
          <w:tcPr>
            <w:tcW w:w="709" w:type="dxa"/>
          </w:tcPr>
          <w:p w14:paraId="74D5A014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26B0FB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20476B80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6EF3DCE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C6F3842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1CDEC74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2F611D" w14:paraId="47690CF5" w14:textId="77777777" w:rsidTr="00555746">
        <w:tc>
          <w:tcPr>
            <w:tcW w:w="4253" w:type="dxa"/>
          </w:tcPr>
          <w:p w14:paraId="6AD9A779" w14:textId="77777777" w:rsidR="00FE1367" w:rsidRPr="00640BB5" w:rsidRDefault="00640BB5" w:rsidP="006E038E">
            <w:pPr>
              <w:rPr>
                <w:rFonts w:cstheme="minorHAnsi"/>
              </w:rPr>
            </w:pPr>
            <w:r>
              <w:t>3.2 Non-discriminatie, diversiteit en eerlijke behandeling</w:t>
            </w:r>
          </w:p>
        </w:tc>
        <w:tc>
          <w:tcPr>
            <w:tcW w:w="709" w:type="dxa"/>
          </w:tcPr>
          <w:p w14:paraId="3AFAC07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0B7A59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057BF48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215226E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7ABBF37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42D3838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2F611D" w14:paraId="4D105B9A" w14:textId="77777777" w:rsidTr="00555746">
        <w:tc>
          <w:tcPr>
            <w:tcW w:w="4253" w:type="dxa"/>
          </w:tcPr>
          <w:p w14:paraId="24230113" w14:textId="77777777" w:rsidR="00FE1367" w:rsidRPr="00640BB5" w:rsidRDefault="00640BB5" w:rsidP="006E038E">
            <w:pPr>
              <w:rPr>
                <w:rFonts w:cstheme="minorHAnsi"/>
              </w:rPr>
            </w:pPr>
            <w:r>
              <w:t>3.3 Mensenrechten/moderne slavernij</w:t>
            </w:r>
          </w:p>
        </w:tc>
        <w:tc>
          <w:tcPr>
            <w:tcW w:w="709" w:type="dxa"/>
          </w:tcPr>
          <w:p w14:paraId="6DED0938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987A8F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246932A5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72C8988A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490D39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312A35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2F611D" w14:paraId="6F7C470C" w14:textId="77777777" w:rsidTr="00555746">
        <w:tc>
          <w:tcPr>
            <w:tcW w:w="4253" w:type="dxa"/>
          </w:tcPr>
          <w:p w14:paraId="0797027C" w14:textId="77777777" w:rsidR="00FE1367" w:rsidRPr="00640BB5" w:rsidRDefault="00640BB5" w:rsidP="006E038E">
            <w:pPr>
              <w:rPr>
                <w:rFonts w:cstheme="minorHAnsi"/>
              </w:rPr>
            </w:pPr>
            <w:r>
              <w:t>3.4 Arbeidsvoorwaarden – loon, sociale zekerheid, werktijden</w:t>
            </w:r>
          </w:p>
        </w:tc>
        <w:tc>
          <w:tcPr>
            <w:tcW w:w="709" w:type="dxa"/>
          </w:tcPr>
          <w:p w14:paraId="4746F2DD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7DFDB62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1F002F0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5FAD7DD6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C173F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218B139E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2F611D" w14:paraId="73D2B88C" w14:textId="77777777" w:rsidTr="00555746">
        <w:tc>
          <w:tcPr>
            <w:tcW w:w="4253" w:type="dxa"/>
          </w:tcPr>
          <w:p w14:paraId="0DBE8F79" w14:textId="4D42C69B" w:rsidR="00FE1367" w:rsidRPr="00640BB5" w:rsidRDefault="00640BB5" w:rsidP="006E038E">
            <w:pPr>
              <w:rPr>
                <w:rFonts w:cstheme="minorHAnsi"/>
              </w:rPr>
            </w:pPr>
            <w:r>
              <w:t>3.5 Vakbondsovereenkomsten</w:t>
            </w:r>
            <w:r w:rsidR="00512096">
              <w:t xml:space="preserve"> </w:t>
            </w:r>
            <w:r>
              <w:t>/</w:t>
            </w:r>
            <w:r w:rsidR="00512096">
              <w:t xml:space="preserve"> </w:t>
            </w:r>
            <w:r>
              <w:t>werknemersvertegenwoordiging</w:t>
            </w:r>
          </w:p>
        </w:tc>
        <w:tc>
          <w:tcPr>
            <w:tcW w:w="709" w:type="dxa"/>
          </w:tcPr>
          <w:p w14:paraId="6292CF06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1D109E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7134568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795A6F9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78A2C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80A079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640BB5" w:rsidRPr="002F611D" w14:paraId="484AC8B8" w14:textId="77777777" w:rsidTr="00555746">
        <w:tc>
          <w:tcPr>
            <w:tcW w:w="10490" w:type="dxa"/>
            <w:gridSpan w:val="7"/>
          </w:tcPr>
          <w:p w14:paraId="75FEBAA2" w14:textId="77777777" w:rsidR="00640BB5" w:rsidRPr="002F611D" w:rsidRDefault="00640BB5" w:rsidP="00640BB5">
            <w:pPr>
              <w:jc w:val="center"/>
              <w:rPr>
                <w:rFonts w:cstheme="minorHAnsi"/>
              </w:rPr>
            </w:pPr>
            <w:r>
              <w:rPr>
                <w:b/>
                <w:bCs/>
              </w:rPr>
              <w:t>Deel 4 – Toeleveringsketen</w:t>
            </w:r>
          </w:p>
        </w:tc>
      </w:tr>
      <w:tr w:rsidR="00FE1367" w:rsidRPr="002F611D" w14:paraId="4013134D" w14:textId="77777777" w:rsidTr="00555746">
        <w:tc>
          <w:tcPr>
            <w:tcW w:w="4253" w:type="dxa"/>
          </w:tcPr>
          <w:p w14:paraId="78031C06" w14:textId="77777777" w:rsidR="00FE1367" w:rsidRPr="00A12807" w:rsidRDefault="00A12807" w:rsidP="006E038E">
            <w:pPr>
              <w:rPr>
                <w:rFonts w:cstheme="minorHAnsi"/>
              </w:rPr>
            </w:pPr>
            <w:r>
              <w:t>4.1 Eerlijke toeleveringsketen</w:t>
            </w:r>
          </w:p>
        </w:tc>
        <w:tc>
          <w:tcPr>
            <w:tcW w:w="709" w:type="dxa"/>
          </w:tcPr>
          <w:p w14:paraId="2A57029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70A868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9D90EE4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371D0CB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07E3BD8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5CACC79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2F611D" w14:paraId="1A46FFDB" w14:textId="77777777" w:rsidTr="00555746">
        <w:tc>
          <w:tcPr>
            <w:tcW w:w="4253" w:type="dxa"/>
          </w:tcPr>
          <w:p w14:paraId="36D8468B" w14:textId="77777777" w:rsidR="00FE1367" w:rsidRPr="00A12807" w:rsidRDefault="00A12807" w:rsidP="006E038E">
            <w:pPr>
              <w:rPr>
                <w:rFonts w:cstheme="minorHAnsi"/>
              </w:rPr>
            </w:pPr>
            <w:r>
              <w:t>4.2 Conflictmineralen</w:t>
            </w:r>
          </w:p>
        </w:tc>
        <w:tc>
          <w:tcPr>
            <w:tcW w:w="709" w:type="dxa"/>
          </w:tcPr>
          <w:p w14:paraId="2217069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865466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04B561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35331E7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52511E7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A2C8DC0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7F1864" w:rsidRPr="002F611D" w14:paraId="0928B504" w14:textId="77777777" w:rsidTr="00555746">
        <w:tc>
          <w:tcPr>
            <w:tcW w:w="10490" w:type="dxa"/>
            <w:gridSpan w:val="7"/>
          </w:tcPr>
          <w:p w14:paraId="30D226D6" w14:textId="77777777" w:rsidR="007F1864" w:rsidRPr="007F1864" w:rsidRDefault="007F1864" w:rsidP="007F1864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b/>
                <w:bCs/>
              </w:rPr>
              <w:t>Deel 5 – Producten en diensten</w:t>
            </w:r>
          </w:p>
        </w:tc>
      </w:tr>
      <w:tr w:rsidR="007F1864" w:rsidRPr="002F611D" w14:paraId="5585D1AF" w14:textId="77777777" w:rsidTr="00555746">
        <w:tc>
          <w:tcPr>
            <w:tcW w:w="4253" w:type="dxa"/>
          </w:tcPr>
          <w:p w14:paraId="79B502B0" w14:textId="77777777" w:rsidR="007F1864" w:rsidRPr="00CD0C22" w:rsidRDefault="00CD0C22" w:rsidP="006E038E">
            <w:pPr>
              <w:rPr>
                <w:iCs/>
              </w:rPr>
            </w:pPr>
            <w:r>
              <w:t>5.1 Beheer van regionale en mondiale vereisten en voorschriften</w:t>
            </w:r>
          </w:p>
        </w:tc>
        <w:tc>
          <w:tcPr>
            <w:tcW w:w="709" w:type="dxa"/>
          </w:tcPr>
          <w:p w14:paraId="30350888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D952723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5E0B72D5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78413ECD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A132E1D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4CDD0140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</w:tr>
      <w:tr w:rsidR="007F1864" w:rsidRPr="002F611D" w14:paraId="7A0BB2F7" w14:textId="77777777" w:rsidTr="00555746">
        <w:tc>
          <w:tcPr>
            <w:tcW w:w="4253" w:type="dxa"/>
          </w:tcPr>
          <w:p w14:paraId="09CA13D3" w14:textId="1C488AD0" w:rsidR="007F1864" w:rsidRPr="00CD0C22" w:rsidRDefault="00CD0C22" w:rsidP="00CD0C22">
            <w:pPr>
              <w:spacing w:after="160"/>
              <w:rPr>
                <w:iCs/>
              </w:rPr>
            </w:pPr>
            <w:r>
              <w:t>5.2 Verpakking, ontwerp, gebruik, recycling (voor producten met een verpakking); vul “n.v.t.” in indien er geen verpakking wordt gebruikt</w:t>
            </w:r>
          </w:p>
        </w:tc>
        <w:tc>
          <w:tcPr>
            <w:tcW w:w="709" w:type="dxa"/>
          </w:tcPr>
          <w:p w14:paraId="286732B0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A1043C9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D05322F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4B632FCE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2DE00E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5F95A57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</w:tr>
      <w:tr w:rsidR="007F1864" w:rsidRPr="002F611D" w14:paraId="7D2C0A8A" w14:textId="77777777" w:rsidTr="00555746">
        <w:tc>
          <w:tcPr>
            <w:tcW w:w="4253" w:type="dxa"/>
          </w:tcPr>
          <w:p w14:paraId="2DDD9535" w14:textId="77777777" w:rsidR="007F1864" w:rsidRPr="00CD0C22" w:rsidRDefault="00CD0C22" w:rsidP="00CD0C22">
            <w:pPr>
              <w:spacing w:after="160"/>
              <w:rPr>
                <w:iCs/>
              </w:rPr>
            </w:pPr>
            <w:r>
              <w:t>5.3 Duurzaamheidseffect van producten en diensten</w:t>
            </w:r>
          </w:p>
        </w:tc>
        <w:tc>
          <w:tcPr>
            <w:tcW w:w="709" w:type="dxa"/>
          </w:tcPr>
          <w:p w14:paraId="28B1E640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BDAF07A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2948603F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58A12840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9921783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49CC486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</w:tr>
      <w:tr w:rsidR="007F1864" w:rsidRPr="002F611D" w14:paraId="0133F314" w14:textId="77777777" w:rsidTr="00555746">
        <w:tc>
          <w:tcPr>
            <w:tcW w:w="4253" w:type="dxa"/>
          </w:tcPr>
          <w:p w14:paraId="1D9D4360" w14:textId="77777777" w:rsidR="007F1864" w:rsidRPr="00CD0C22" w:rsidRDefault="00CD0C22" w:rsidP="00CD0C22">
            <w:pPr>
              <w:spacing w:after="160"/>
              <w:rPr>
                <w:iCs/>
              </w:rPr>
            </w:pPr>
            <w:r>
              <w:t>5.4 Bevordering van de gezondheid en veiligheid van producten en diensten tijdens het gebruik</w:t>
            </w:r>
          </w:p>
        </w:tc>
        <w:tc>
          <w:tcPr>
            <w:tcW w:w="709" w:type="dxa"/>
          </w:tcPr>
          <w:p w14:paraId="352E7B70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3424F0E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1DF9DFC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6ABC947A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F98F48B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9EA6BBD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</w:tr>
    </w:tbl>
    <w:p w14:paraId="66B81770" w14:textId="77777777" w:rsidR="00B62FD2" w:rsidRPr="00555746" w:rsidRDefault="00B62FD2" w:rsidP="006E038E">
      <w:pPr>
        <w:rPr>
          <w:rFonts w:cstheme="minorHAnsi"/>
          <w:b/>
          <w:bCs/>
          <w:sz w:val="4"/>
        </w:rPr>
      </w:pPr>
    </w:p>
    <w:p w14:paraId="5B043C04" w14:textId="7BE6F7A9" w:rsidR="00CD0C22" w:rsidRDefault="00CD0C22" w:rsidP="006E038E">
      <w:pPr>
        <w:rPr>
          <w:rFonts w:cstheme="minorHAnsi"/>
          <w:b/>
          <w:bCs/>
        </w:rPr>
      </w:pPr>
      <w:r>
        <w:rPr>
          <w:b/>
          <w:bCs/>
        </w:rPr>
        <w:t>Naam van het bedrijf:</w:t>
      </w:r>
    </w:p>
    <w:p w14:paraId="4C7F5E76" w14:textId="77777777" w:rsidR="00CD0C22" w:rsidRDefault="00CD0C22" w:rsidP="006E038E">
      <w:pPr>
        <w:rPr>
          <w:rFonts w:cstheme="minorHAnsi"/>
          <w:b/>
          <w:bCs/>
        </w:rPr>
      </w:pPr>
      <w:r>
        <w:rPr>
          <w:b/>
          <w:bCs/>
        </w:rPr>
        <w:t>Geleverd(e) product(en)/dienst(en):</w:t>
      </w:r>
    </w:p>
    <w:p w14:paraId="4D57BC1E" w14:textId="77777777" w:rsidR="00CD0C22" w:rsidRDefault="00CD0C22" w:rsidP="006E038E">
      <w:pPr>
        <w:rPr>
          <w:rFonts w:cstheme="minorHAnsi"/>
          <w:b/>
          <w:bCs/>
        </w:rPr>
      </w:pPr>
      <w:r>
        <w:rPr>
          <w:b/>
          <w:bCs/>
        </w:rPr>
        <w:t>Naam van de persoon die het formulier invult:</w:t>
      </w:r>
    </w:p>
    <w:p w14:paraId="39D8B047" w14:textId="77777777" w:rsidR="00CD0C22" w:rsidRDefault="00CD0C22" w:rsidP="006E038E">
      <w:pPr>
        <w:rPr>
          <w:rFonts w:cstheme="minorHAnsi"/>
          <w:b/>
          <w:bCs/>
        </w:rPr>
      </w:pPr>
      <w:r>
        <w:rPr>
          <w:b/>
          <w:bCs/>
        </w:rPr>
        <w:t>Functie van de persoon die het formulier invult:</w:t>
      </w:r>
    </w:p>
    <w:p w14:paraId="22EC216F" w14:textId="75590C09" w:rsidR="00CD0C22" w:rsidRPr="002F611D" w:rsidRDefault="00CD0C22" w:rsidP="006E038E">
      <w:pPr>
        <w:rPr>
          <w:rFonts w:cstheme="minorHAnsi"/>
          <w:b/>
          <w:bCs/>
        </w:rPr>
      </w:pPr>
      <w:r>
        <w:rPr>
          <w:b/>
          <w:bCs/>
        </w:rPr>
        <w:t>Datum van invulling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Handte</w:t>
      </w:r>
      <w:bookmarkStart w:id="0" w:name="_GoBack"/>
      <w:bookmarkEnd w:id="0"/>
      <w:r>
        <w:rPr>
          <w:b/>
          <w:bCs/>
        </w:rPr>
        <w:t xml:space="preserve">kening: </w:t>
      </w:r>
    </w:p>
    <w:sectPr w:rsidR="00CD0C22" w:rsidRPr="002F611D" w:rsidSect="007D2BCA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5B51FE" w14:textId="77777777" w:rsidR="003E5220" w:rsidRDefault="003E5220" w:rsidP="00631BBA">
      <w:pPr>
        <w:spacing w:after="0" w:line="240" w:lineRule="auto"/>
      </w:pPr>
      <w:r>
        <w:separator/>
      </w:r>
    </w:p>
  </w:endnote>
  <w:endnote w:type="continuationSeparator" w:id="0">
    <w:p w14:paraId="4A489037" w14:textId="77777777" w:rsidR="003E5220" w:rsidRDefault="003E5220" w:rsidP="00631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olvo Nov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7ACB8F" w14:textId="77777777" w:rsidR="003E5220" w:rsidRDefault="003E5220" w:rsidP="00631BBA">
      <w:pPr>
        <w:spacing w:after="0" w:line="240" w:lineRule="auto"/>
      </w:pPr>
      <w:r>
        <w:separator/>
      </w:r>
    </w:p>
  </w:footnote>
  <w:footnote w:type="continuationSeparator" w:id="0">
    <w:p w14:paraId="7CCD6C6C" w14:textId="77777777" w:rsidR="003E5220" w:rsidRDefault="003E5220" w:rsidP="00631B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6C4487" w14:textId="77777777" w:rsidR="007F7558" w:rsidRDefault="007F7558" w:rsidP="00631BBA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3305A27F" wp14:editId="7A37B4C8">
          <wp:simplePos x="0" y="0"/>
          <wp:positionH relativeFrom="margin">
            <wp:posOffset>5005070</wp:posOffset>
          </wp:positionH>
          <wp:positionV relativeFrom="paragraph">
            <wp:posOffset>-90805</wp:posOffset>
          </wp:positionV>
          <wp:extent cx="931545" cy="436245"/>
          <wp:effectExtent l="1905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1545" cy="4362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inline distT="0" distB="0" distL="0" distR="0" wp14:anchorId="461F43E8" wp14:editId="387D00CF">
          <wp:extent cx="704965" cy="285115"/>
          <wp:effectExtent l="0" t="0" r="0" b="635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281" cy="29656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08DBFBF" w14:textId="77777777" w:rsidR="007F7558" w:rsidRDefault="007F75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06D49"/>
    <w:multiLevelType w:val="hybridMultilevel"/>
    <w:tmpl w:val="1DEAE6EA"/>
    <w:lvl w:ilvl="0" w:tplc="8A2409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94C9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DACB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D85F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98EF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0ADE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24F5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1806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DA1B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BAD5F37"/>
    <w:multiLevelType w:val="hybridMultilevel"/>
    <w:tmpl w:val="FB64BD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531F7"/>
    <w:multiLevelType w:val="hybridMultilevel"/>
    <w:tmpl w:val="0BAE60D2"/>
    <w:lvl w:ilvl="0" w:tplc="EA3201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4C00F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E0B9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30BD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D83C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DC5C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54B3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26BF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707F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010478A"/>
    <w:multiLevelType w:val="hybridMultilevel"/>
    <w:tmpl w:val="865C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55933"/>
    <w:multiLevelType w:val="hybridMultilevel"/>
    <w:tmpl w:val="6B6A5820"/>
    <w:lvl w:ilvl="0" w:tplc="3ECC9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9CF7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7EA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569D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D8E0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5ED1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AC4B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B0A7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469F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12D7C42"/>
    <w:multiLevelType w:val="hybridMultilevel"/>
    <w:tmpl w:val="864CB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27853"/>
    <w:multiLevelType w:val="hybridMultilevel"/>
    <w:tmpl w:val="BAE2D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347EA2"/>
    <w:multiLevelType w:val="hybridMultilevel"/>
    <w:tmpl w:val="C412971C"/>
    <w:lvl w:ilvl="0" w:tplc="01CC5C48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B7336B"/>
    <w:multiLevelType w:val="hybridMultilevel"/>
    <w:tmpl w:val="BCA0E2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9297B"/>
    <w:multiLevelType w:val="hybridMultilevel"/>
    <w:tmpl w:val="98383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A2505F"/>
    <w:multiLevelType w:val="hybridMultilevel"/>
    <w:tmpl w:val="46AE1588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34E90AA6"/>
    <w:multiLevelType w:val="hybridMultilevel"/>
    <w:tmpl w:val="60308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E444F5"/>
    <w:multiLevelType w:val="multilevel"/>
    <w:tmpl w:val="7D02189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FEB49E5"/>
    <w:multiLevelType w:val="hybridMultilevel"/>
    <w:tmpl w:val="11CC021E"/>
    <w:lvl w:ilvl="0" w:tplc="52085674">
      <w:numFmt w:val="bullet"/>
      <w:lvlText w:val="•"/>
      <w:lvlJc w:val="left"/>
      <w:pPr>
        <w:tabs>
          <w:tab w:val="num" w:pos="2205"/>
        </w:tabs>
        <w:ind w:left="2205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44140716"/>
    <w:multiLevelType w:val="multilevel"/>
    <w:tmpl w:val="0DAAB8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DFC7C23"/>
    <w:multiLevelType w:val="hybridMultilevel"/>
    <w:tmpl w:val="20B41B2E"/>
    <w:lvl w:ilvl="0" w:tplc="3552E5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BEFD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B41E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2E1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F4A9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1E00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6ABB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145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E6FE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78C582E"/>
    <w:multiLevelType w:val="hybridMultilevel"/>
    <w:tmpl w:val="5FE08176"/>
    <w:lvl w:ilvl="0" w:tplc="694AAF5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D66F29"/>
    <w:multiLevelType w:val="hybridMultilevel"/>
    <w:tmpl w:val="7D6AE52C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8" w15:restartNumberingAfterBreak="0">
    <w:nsid w:val="61362F9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84563CA"/>
    <w:multiLevelType w:val="hybridMultilevel"/>
    <w:tmpl w:val="FC90B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F233FA"/>
    <w:multiLevelType w:val="hybridMultilevel"/>
    <w:tmpl w:val="8BBC4B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934E13"/>
    <w:multiLevelType w:val="hybridMultilevel"/>
    <w:tmpl w:val="DE7260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23073"/>
    <w:multiLevelType w:val="multilevel"/>
    <w:tmpl w:val="519E7D94"/>
    <w:lvl w:ilvl="0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738D30BD"/>
    <w:multiLevelType w:val="hybridMultilevel"/>
    <w:tmpl w:val="39C0E8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544717"/>
    <w:multiLevelType w:val="hybridMultilevel"/>
    <w:tmpl w:val="1BF86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5"/>
  </w:num>
  <w:num w:numId="5">
    <w:abstractNumId w:val="5"/>
  </w:num>
  <w:num w:numId="6">
    <w:abstractNumId w:val="7"/>
  </w:num>
  <w:num w:numId="7">
    <w:abstractNumId w:val="18"/>
  </w:num>
  <w:num w:numId="8">
    <w:abstractNumId w:val="22"/>
  </w:num>
  <w:num w:numId="9">
    <w:abstractNumId w:val="12"/>
  </w:num>
  <w:num w:numId="10">
    <w:abstractNumId w:val="20"/>
  </w:num>
  <w:num w:numId="11">
    <w:abstractNumId w:val="14"/>
  </w:num>
  <w:num w:numId="12">
    <w:abstractNumId w:val="24"/>
  </w:num>
  <w:num w:numId="13">
    <w:abstractNumId w:val="11"/>
  </w:num>
  <w:num w:numId="14">
    <w:abstractNumId w:val="13"/>
  </w:num>
  <w:num w:numId="15">
    <w:abstractNumId w:val="3"/>
  </w:num>
  <w:num w:numId="16">
    <w:abstractNumId w:val="6"/>
  </w:num>
  <w:num w:numId="17">
    <w:abstractNumId w:val="16"/>
  </w:num>
  <w:num w:numId="18">
    <w:abstractNumId w:val="8"/>
  </w:num>
  <w:num w:numId="19">
    <w:abstractNumId w:val="19"/>
  </w:num>
  <w:num w:numId="20">
    <w:abstractNumId w:val="9"/>
  </w:num>
  <w:num w:numId="21">
    <w:abstractNumId w:val="17"/>
  </w:num>
  <w:num w:numId="22">
    <w:abstractNumId w:val="10"/>
  </w:num>
  <w:num w:numId="23">
    <w:abstractNumId w:val="1"/>
  </w:num>
  <w:num w:numId="24">
    <w:abstractNumId w:val="21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LAwtjA0NDM3MzdU0lEKTi0uzszPAykwrgUAAQReqiwAAAA="/>
  </w:docVars>
  <w:rsids>
    <w:rsidRoot w:val="006E038E"/>
    <w:rsid w:val="00013E35"/>
    <w:rsid w:val="000355C1"/>
    <w:rsid w:val="000664A6"/>
    <w:rsid w:val="00075391"/>
    <w:rsid w:val="000838D6"/>
    <w:rsid w:val="000B41F1"/>
    <w:rsid w:val="000D090B"/>
    <w:rsid w:val="000D180A"/>
    <w:rsid w:val="000D4B5F"/>
    <w:rsid w:val="001063C7"/>
    <w:rsid w:val="00110E38"/>
    <w:rsid w:val="00121D79"/>
    <w:rsid w:val="001231C3"/>
    <w:rsid w:val="00145790"/>
    <w:rsid w:val="00183883"/>
    <w:rsid w:val="001868D9"/>
    <w:rsid w:val="001A63F1"/>
    <w:rsid w:val="001E1AFC"/>
    <w:rsid w:val="001F318B"/>
    <w:rsid w:val="00214854"/>
    <w:rsid w:val="002D3C44"/>
    <w:rsid w:val="002E6ECB"/>
    <w:rsid w:val="002F611D"/>
    <w:rsid w:val="003377F0"/>
    <w:rsid w:val="00372BCE"/>
    <w:rsid w:val="003A04E7"/>
    <w:rsid w:val="003A448C"/>
    <w:rsid w:val="003C6B57"/>
    <w:rsid w:val="003D52E0"/>
    <w:rsid w:val="003D5D90"/>
    <w:rsid w:val="003E5220"/>
    <w:rsid w:val="003F65EF"/>
    <w:rsid w:val="00412A4E"/>
    <w:rsid w:val="00425E46"/>
    <w:rsid w:val="004442FC"/>
    <w:rsid w:val="00451C61"/>
    <w:rsid w:val="00463702"/>
    <w:rsid w:val="004909C1"/>
    <w:rsid w:val="00493F42"/>
    <w:rsid w:val="004E49A1"/>
    <w:rsid w:val="004E4B14"/>
    <w:rsid w:val="004F1AE8"/>
    <w:rsid w:val="00512096"/>
    <w:rsid w:val="005234BB"/>
    <w:rsid w:val="00536148"/>
    <w:rsid w:val="00536335"/>
    <w:rsid w:val="00555746"/>
    <w:rsid w:val="005726CF"/>
    <w:rsid w:val="005A51CE"/>
    <w:rsid w:val="005F45AC"/>
    <w:rsid w:val="0061345E"/>
    <w:rsid w:val="00631BBA"/>
    <w:rsid w:val="00640BB5"/>
    <w:rsid w:val="00655B76"/>
    <w:rsid w:val="00675419"/>
    <w:rsid w:val="006A6020"/>
    <w:rsid w:val="006B5ED8"/>
    <w:rsid w:val="006E038E"/>
    <w:rsid w:val="006E2FE4"/>
    <w:rsid w:val="007400E4"/>
    <w:rsid w:val="007A5907"/>
    <w:rsid w:val="007B1AAD"/>
    <w:rsid w:val="007D2BCA"/>
    <w:rsid w:val="007F1864"/>
    <w:rsid w:val="007F7558"/>
    <w:rsid w:val="008266F3"/>
    <w:rsid w:val="008369F2"/>
    <w:rsid w:val="00852AA1"/>
    <w:rsid w:val="008C3B7B"/>
    <w:rsid w:val="008E7CA8"/>
    <w:rsid w:val="008F5EC1"/>
    <w:rsid w:val="008F7A8D"/>
    <w:rsid w:val="009041D3"/>
    <w:rsid w:val="009130F8"/>
    <w:rsid w:val="009262CB"/>
    <w:rsid w:val="00932699"/>
    <w:rsid w:val="00971A88"/>
    <w:rsid w:val="00980322"/>
    <w:rsid w:val="00982848"/>
    <w:rsid w:val="009C2677"/>
    <w:rsid w:val="009D4E46"/>
    <w:rsid w:val="009E0B4E"/>
    <w:rsid w:val="00A02AA3"/>
    <w:rsid w:val="00A12807"/>
    <w:rsid w:val="00A657D1"/>
    <w:rsid w:val="00A941AA"/>
    <w:rsid w:val="00AA5A26"/>
    <w:rsid w:val="00AD4B5B"/>
    <w:rsid w:val="00AD4D9F"/>
    <w:rsid w:val="00B11039"/>
    <w:rsid w:val="00B205E5"/>
    <w:rsid w:val="00B503E3"/>
    <w:rsid w:val="00B62FD2"/>
    <w:rsid w:val="00B64F1D"/>
    <w:rsid w:val="00B71B29"/>
    <w:rsid w:val="00BC0F0F"/>
    <w:rsid w:val="00BC5C38"/>
    <w:rsid w:val="00BC657C"/>
    <w:rsid w:val="00BE6395"/>
    <w:rsid w:val="00BE64BC"/>
    <w:rsid w:val="00C33762"/>
    <w:rsid w:val="00C430DB"/>
    <w:rsid w:val="00C43E5D"/>
    <w:rsid w:val="00C50AD3"/>
    <w:rsid w:val="00C57CDE"/>
    <w:rsid w:val="00C863BA"/>
    <w:rsid w:val="00C95791"/>
    <w:rsid w:val="00CA1ACD"/>
    <w:rsid w:val="00CB2CC9"/>
    <w:rsid w:val="00CD0C22"/>
    <w:rsid w:val="00CF3F0C"/>
    <w:rsid w:val="00D117E0"/>
    <w:rsid w:val="00D36514"/>
    <w:rsid w:val="00D447BD"/>
    <w:rsid w:val="00D80EE4"/>
    <w:rsid w:val="00D942D0"/>
    <w:rsid w:val="00DA5995"/>
    <w:rsid w:val="00DF44F0"/>
    <w:rsid w:val="00E211F1"/>
    <w:rsid w:val="00E33AF1"/>
    <w:rsid w:val="00E36B74"/>
    <w:rsid w:val="00E578D7"/>
    <w:rsid w:val="00E9092D"/>
    <w:rsid w:val="00E93FF6"/>
    <w:rsid w:val="00EC5DF9"/>
    <w:rsid w:val="00EF3C65"/>
    <w:rsid w:val="00F3470C"/>
    <w:rsid w:val="00F40432"/>
    <w:rsid w:val="00F46CAF"/>
    <w:rsid w:val="00F619E7"/>
    <w:rsid w:val="00FB39BD"/>
    <w:rsid w:val="00FE1367"/>
    <w:rsid w:val="00FE77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F26C29"/>
  <w15:docId w15:val="{E3E94B0F-6857-4B87-9CED-E53738530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2B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65EF"/>
    <w:pPr>
      <w:ind w:left="720"/>
      <w:contextualSpacing/>
    </w:pPr>
  </w:style>
  <w:style w:type="paragraph" w:customStyle="1" w:styleId="Pa0">
    <w:name w:val="Pa0"/>
    <w:basedOn w:val="Normal"/>
    <w:next w:val="Normal"/>
    <w:uiPriority w:val="99"/>
    <w:rsid w:val="00E33AF1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character" w:customStyle="1" w:styleId="A5">
    <w:name w:val="A5"/>
    <w:uiPriority w:val="99"/>
    <w:rsid w:val="00E33AF1"/>
    <w:rPr>
      <w:rFonts w:cs="Volvo Novum"/>
      <w:color w:val="000000"/>
      <w:sz w:val="22"/>
      <w:szCs w:val="22"/>
    </w:rPr>
  </w:style>
  <w:style w:type="paragraph" w:customStyle="1" w:styleId="Pa3">
    <w:name w:val="Pa3"/>
    <w:basedOn w:val="Normal"/>
    <w:next w:val="Normal"/>
    <w:uiPriority w:val="99"/>
    <w:rsid w:val="00E33AF1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paragraph" w:customStyle="1" w:styleId="Pa5">
    <w:name w:val="Pa5"/>
    <w:basedOn w:val="Normal"/>
    <w:next w:val="Normal"/>
    <w:uiPriority w:val="99"/>
    <w:rsid w:val="00A02AA3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character" w:customStyle="1" w:styleId="A8">
    <w:name w:val="A8"/>
    <w:uiPriority w:val="99"/>
    <w:rsid w:val="00A02AA3"/>
    <w:rPr>
      <w:rFonts w:ascii="Wingdings" w:hAnsi="Wingdings" w:cs="Wingdings"/>
      <w:color w:val="000000"/>
      <w:sz w:val="16"/>
      <w:szCs w:val="16"/>
    </w:rPr>
  </w:style>
  <w:style w:type="paragraph" w:customStyle="1" w:styleId="Default">
    <w:name w:val="Default"/>
    <w:rsid w:val="00BE6395"/>
    <w:pPr>
      <w:autoSpaceDE w:val="0"/>
      <w:autoSpaceDN w:val="0"/>
      <w:adjustRightInd w:val="0"/>
      <w:spacing w:after="0" w:line="240" w:lineRule="auto"/>
    </w:pPr>
    <w:rPr>
      <w:rFonts w:ascii="Volvo Novum" w:hAnsi="Volvo Novum" w:cs="Volvo Novum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075391"/>
    <w:pPr>
      <w:spacing w:line="241" w:lineRule="atLeast"/>
    </w:pPr>
    <w:rPr>
      <w:rFonts w:cstheme="minorBidi"/>
      <w:color w:val="auto"/>
    </w:rPr>
  </w:style>
  <w:style w:type="paragraph" w:customStyle="1" w:styleId="Pa7">
    <w:name w:val="Pa7"/>
    <w:basedOn w:val="Default"/>
    <w:next w:val="Default"/>
    <w:uiPriority w:val="99"/>
    <w:rsid w:val="00075391"/>
    <w:pPr>
      <w:spacing w:line="241" w:lineRule="atLeast"/>
    </w:pPr>
    <w:rPr>
      <w:rFonts w:cstheme="minorBidi"/>
      <w:color w:val="auto"/>
    </w:rPr>
  </w:style>
  <w:style w:type="table" w:styleId="TableGrid">
    <w:name w:val="Table Grid"/>
    <w:basedOn w:val="TableNormal"/>
    <w:uiPriority w:val="59"/>
    <w:rsid w:val="00493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1B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1BBA"/>
  </w:style>
  <w:style w:type="paragraph" w:styleId="Footer">
    <w:name w:val="footer"/>
    <w:basedOn w:val="Normal"/>
    <w:link w:val="FooterChar"/>
    <w:uiPriority w:val="99"/>
    <w:unhideWhenUsed/>
    <w:rsid w:val="00631B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BBA"/>
  </w:style>
  <w:style w:type="paragraph" w:styleId="BalloonText">
    <w:name w:val="Balloon Text"/>
    <w:basedOn w:val="Normal"/>
    <w:link w:val="BalloonTextChar"/>
    <w:uiPriority w:val="99"/>
    <w:semiHidden/>
    <w:unhideWhenUsed/>
    <w:rsid w:val="00B503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3E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041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1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1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1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1D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E64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64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1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0548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856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8612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7124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979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10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549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793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289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0766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7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6052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2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16115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69320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3956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1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98248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72271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1059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179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9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Spear</dc:creator>
  <cp:lastModifiedBy>Longton, Huw</cp:lastModifiedBy>
  <cp:revision>5</cp:revision>
  <dcterms:created xsi:type="dcterms:W3CDTF">2020-06-11T09:48:00Z</dcterms:created>
  <dcterms:modified xsi:type="dcterms:W3CDTF">2020-11-09T17:00:00Z</dcterms:modified>
</cp:coreProperties>
</file>